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060006" w14:textId="77777777" w:rsidR="0017316E" w:rsidRDefault="00000000">
      <w:pPr>
        <w:pStyle w:val="Ttulo1"/>
      </w:pPr>
      <w:bookmarkStart w:id="0" w:name="X337f02a64abffdc843b665e45560ab5d5f717bd"/>
      <w:r>
        <w:rPr>
          <w:rFonts w:ascii="Arial" w:hAnsi="Arial"/>
          <w:sz w:val="48"/>
        </w:rPr>
        <w:t>La Importancia de la Alimentación Saludable</w:t>
      </w:r>
    </w:p>
    <w:p w14:paraId="2E3BA4BF" w14:textId="77777777" w:rsidR="0017316E" w:rsidRDefault="00000000">
      <w:pPr>
        <w:pStyle w:val="FirstParagraph"/>
      </w:pPr>
      <w:r>
        <w:rPr>
          <w:rFonts w:ascii="Arial" w:hAnsi="Arial"/>
        </w:rPr>
        <w:t>La alimentación es uno de los pilares fundamentales para mantener una buena salud y una vida equilibrada. Lo que comemos no solo afecta nuestro bienestar físico, sino también nuestra salud mental y emocional. Por este motivo, es esencial adoptar hábitos alimenticios saludables que nos permitan tener una calidad de vida óptima y prevenir enfermedades.</w:t>
      </w:r>
    </w:p>
    <w:p w14:paraId="412C0090" w14:textId="77777777" w:rsidR="0017316E" w:rsidRDefault="00000000">
      <w:pPr>
        <w:pStyle w:val="Ttulo2"/>
      </w:pPr>
      <w:bookmarkStart w:id="1" w:name="qué-es-una-alimentación-saludable"/>
      <w:r>
        <w:rPr>
          <w:rFonts w:ascii="Arial" w:hAnsi="Arial"/>
          <w:sz w:val="40"/>
        </w:rPr>
        <w:t>¿Qué es una alimentación saludable?</w:t>
      </w:r>
    </w:p>
    <w:p w14:paraId="501E7199" w14:textId="77777777" w:rsidR="0017316E" w:rsidRDefault="00000000">
      <w:pPr>
        <w:pStyle w:val="FirstParagraph"/>
      </w:pPr>
      <w:r>
        <w:rPr>
          <w:rFonts w:ascii="Arial" w:hAnsi="Arial"/>
        </w:rPr>
        <w:t>Una alimentación saludable es aquella que proporciona al cuerpo los nutrientes necesarios para su correcto funcionamiento, en las cantidades adecuadas y sin exceso de componentes perjudiciales. Esto implica consumir una variedad diversa de alimentos que incluyen frutas, verduras, cereales integrales, proteínas, grasas saludables y una adecuada hidratación.</w:t>
      </w:r>
    </w:p>
    <w:p w14:paraId="3AF8D9E4" w14:textId="77777777" w:rsidR="0017316E" w:rsidRDefault="00000000">
      <w:pPr>
        <w:pStyle w:val="Textoindependiente"/>
      </w:pPr>
      <w:r>
        <w:rPr>
          <w:rFonts w:ascii="Arial" w:hAnsi="Arial"/>
        </w:rPr>
        <w:t>Los nutrientes esenciales incluyen carbohidratos, proteínas, grasas, vitaminas, minerales y agua. Cada uno cumple una función específica en el organismo, desde aportar energía hasta mantener los sistemas inmunológico y nervioso en buen estado.</w:t>
      </w:r>
    </w:p>
    <w:p w14:paraId="77CBDB76" w14:textId="77777777" w:rsidR="0017316E" w:rsidRDefault="00000000">
      <w:pPr>
        <w:pStyle w:val="Ttulo2"/>
      </w:pPr>
      <w:bookmarkStart w:id="2" w:name="X97536b958ed07e08a2ddc6b983947e3b4aa476c"/>
      <w:bookmarkEnd w:id="1"/>
      <w:r>
        <w:rPr>
          <w:rFonts w:ascii="Arial" w:hAnsi="Arial"/>
          <w:sz w:val="40"/>
        </w:rPr>
        <w:t>Beneficios de una alimentación equilibrada</w:t>
      </w:r>
    </w:p>
    <w:p w14:paraId="62AF43B0" w14:textId="77777777" w:rsidR="0017316E" w:rsidRDefault="00000000">
      <w:pPr>
        <w:pStyle w:val="FirstParagraph"/>
      </w:pPr>
      <w:r>
        <w:rPr>
          <w:rFonts w:ascii="Arial" w:hAnsi="Arial"/>
        </w:rPr>
        <w:t>Adoptar una dieta balanceada trae múltiples beneficios para la salud, entre los que destacan:</w:t>
      </w:r>
    </w:p>
    <w:p w14:paraId="78C4A0A8" w14:textId="77777777" w:rsidR="0017316E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ontrol del peso:</w:t>
      </w:r>
      <w:r>
        <w:rPr>
          <w:rFonts w:ascii="Arial" w:hAnsi="Arial"/>
        </w:rPr>
        <w:t xml:space="preserve"> Comer adecuadamente ayuda a mantener un peso saludable y reduce el riesgo de obesidad.</w:t>
      </w:r>
    </w:p>
    <w:p w14:paraId="2A54588D" w14:textId="77777777" w:rsidR="0017316E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Reducción del riesgo de enfermedades crónicas:</w:t>
      </w:r>
      <w:r>
        <w:rPr>
          <w:rFonts w:ascii="Arial" w:hAnsi="Arial"/>
        </w:rPr>
        <w:t xml:space="preserve"> Dietas ricas en frutas, verduras y fibras disminuyen la probabilidad de padecer problemas cardiovasculares, diabetes tipo 2 y ciertos tipos de cáncer.</w:t>
      </w:r>
    </w:p>
    <w:p w14:paraId="00D5D518" w14:textId="77777777" w:rsidR="0017316E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Mejoras en la salud mental:</w:t>
      </w:r>
      <w:r>
        <w:rPr>
          <w:rFonts w:ascii="Arial" w:hAnsi="Arial"/>
        </w:rPr>
        <w:t xml:space="preserve"> Nutrientes como los ácidos grasos omega-3 y vitaminas del complejo B tienen un impacto positivo en el estado de ánimo y la función cognitiva.</w:t>
      </w:r>
    </w:p>
    <w:p w14:paraId="265CB237" w14:textId="77777777" w:rsidR="0017316E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Aumento de la energía y vitalidad:</w:t>
      </w:r>
      <w:r>
        <w:rPr>
          <w:rFonts w:ascii="Arial" w:hAnsi="Arial"/>
        </w:rPr>
        <w:t xml:space="preserve"> Una alimentación adecuada optimiza la producción de energía y mejora el rendimiento físico y mental.</w:t>
      </w:r>
    </w:p>
    <w:p w14:paraId="4D2DC02C" w14:textId="77777777" w:rsidR="0017316E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Fortalecimiento del sistema inmunitario:</w:t>
      </w:r>
      <w:r>
        <w:rPr>
          <w:rFonts w:ascii="Arial" w:hAnsi="Arial"/>
        </w:rPr>
        <w:t xml:space="preserve"> Una buena nutrición mejora la capacidad del cuerpo para defenderse contra infecciones y enfermedades.</w:t>
      </w:r>
    </w:p>
    <w:p w14:paraId="6F32354E" w14:textId="77777777" w:rsidR="0017316E" w:rsidRDefault="00000000">
      <w:pPr>
        <w:pStyle w:val="Ttulo2"/>
      </w:pPr>
      <w:bookmarkStart w:id="3" w:name="componentes-de-una-dieta-saludable"/>
      <w:bookmarkEnd w:id="2"/>
      <w:r>
        <w:rPr>
          <w:rFonts w:ascii="Arial" w:hAnsi="Arial"/>
          <w:sz w:val="40"/>
        </w:rPr>
        <w:lastRenderedPageBreak/>
        <w:t>Componentes de una dieta saludable</w:t>
      </w:r>
    </w:p>
    <w:p w14:paraId="7433E745" w14:textId="77777777" w:rsidR="0017316E" w:rsidRDefault="00000000">
      <w:pPr>
        <w:pStyle w:val="FirstParagraph"/>
      </w:pPr>
      <w:r>
        <w:rPr>
          <w:rFonts w:ascii="Arial" w:hAnsi="Arial"/>
        </w:rPr>
        <w:t>Para conformar una alimentación equilibrada, es importante incluir los siguientes grupos de alimentos:</w:t>
      </w:r>
    </w:p>
    <w:p w14:paraId="063C3EAD" w14:textId="77777777" w:rsidR="0017316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Frutas y verduras:</w:t>
      </w:r>
      <w:r>
        <w:rPr>
          <w:rFonts w:ascii="Arial" w:hAnsi="Arial"/>
        </w:rPr>
        <w:t xml:space="preserve"> Son fuentes fundamentales de vitaminas, minerales, antioxidantes y fibra. Se recomienda consumir al menos cinco porciones diarias, variando en colores y tipos para maximizar beneficios.</w:t>
      </w:r>
    </w:p>
    <w:p w14:paraId="503D2905" w14:textId="77777777" w:rsidR="0017316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ereales integrales:</w:t>
      </w:r>
      <w:r>
        <w:rPr>
          <w:rFonts w:ascii="Arial" w:hAnsi="Arial"/>
        </w:rPr>
        <w:t xml:space="preserve"> El pan integral, arroz integral, avena y otros cereales aportan carbohidratos complejos y fibra, que ayudan a regular el tránsito intestinal y a mantener estables los niveles de glucosa en sangre.</w:t>
      </w:r>
    </w:p>
    <w:p w14:paraId="555B8B2B" w14:textId="77777777" w:rsidR="0017316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Proteínas magras:</w:t>
      </w:r>
      <w:r>
        <w:rPr>
          <w:rFonts w:ascii="Arial" w:hAnsi="Arial"/>
        </w:rPr>
        <w:t xml:space="preserve"> Carnes blancas, pescado, huevos, legumbres y frutos secos aportan los aminoácidos esenciales para la reparación y crecimiento de tejidos.</w:t>
      </w:r>
    </w:p>
    <w:p w14:paraId="33F6CF1B" w14:textId="77777777" w:rsidR="0017316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Grasas saludables:</w:t>
      </w:r>
      <w:r>
        <w:rPr>
          <w:rFonts w:ascii="Arial" w:hAnsi="Arial"/>
        </w:rPr>
        <w:t xml:space="preserve"> Grasas monoinsaturadas y poliinsaturadas presentes en el aceite de oliva, aguacate, nueces y pescados grasos son importantes para la salud cardiovascular y la función cerebral. Se deben evitar grasas saturadas y trans en exceso.</w:t>
      </w:r>
    </w:p>
    <w:p w14:paraId="1E741A86" w14:textId="77777777" w:rsidR="0017316E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Agua:</w:t>
      </w:r>
      <w:r>
        <w:rPr>
          <w:rFonts w:ascii="Arial" w:hAnsi="Arial"/>
        </w:rPr>
        <w:t xml:space="preserve"> La hidratación es crucial para todas las funciones corporales, y se recomienda consumir al menos 2 litros diarios, dependiendo de la actividad y el clima.</w:t>
      </w:r>
    </w:p>
    <w:p w14:paraId="672A46BE" w14:textId="77777777" w:rsidR="0017316E" w:rsidRDefault="00000000">
      <w:pPr>
        <w:pStyle w:val="Ttulo2"/>
      </w:pPr>
      <w:bookmarkStart w:id="4" w:name="X76e325b469455c794fc936c3abb5221ce9cbef8"/>
      <w:bookmarkEnd w:id="3"/>
      <w:r>
        <w:rPr>
          <w:rFonts w:ascii="Arial" w:hAnsi="Arial"/>
          <w:sz w:val="40"/>
        </w:rPr>
        <w:t>Consejos para mejorar nuestros hábitos alimenticios</w:t>
      </w:r>
    </w:p>
    <w:p w14:paraId="5BE8CC7A" w14:textId="77777777" w:rsidR="0017316E" w:rsidRDefault="00000000">
      <w:pPr>
        <w:pStyle w:val="FirstParagraph"/>
      </w:pPr>
      <w:r>
        <w:rPr>
          <w:rFonts w:ascii="Arial" w:hAnsi="Arial"/>
        </w:rPr>
        <w:t>Para adoptar una alimentación más saludable, podemos seguir algunas recomendaciones prácticas:</w:t>
      </w:r>
    </w:p>
    <w:p w14:paraId="0CF93BEA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Planificar las comidas:</w:t>
      </w:r>
      <w:r>
        <w:rPr>
          <w:rFonts w:ascii="Arial" w:hAnsi="Arial"/>
        </w:rPr>
        <w:t xml:space="preserve"> Preparar menús semanales ayuda a evitar decisiones impulsivas y permite elegir opciones más nutritivas.</w:t>
      </w:r>
    </w:p>
    <w:p w14:paraId="507C4072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vitar el consumo excesivo de alimentos procesados:</w:t>
      </w:r>
      <w:r>
        <w:rPr>
          <w:rFonts w:ascii="Arial" w:hAnsi="Arial"/>
        </w:rPr>
        <w:t xml:space="preserve"> Estos suelen contener altos niveles de azúcares, grasas saturadas y sodio.</w:t>
      </w:r>
    </w:p>
    <w:p w14:paraId="49C13758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Controlar las porciones:</w:t>
      </w:r>
      <w:r>
        <w:rPr>
          <w:rFonts w:ascii="Arial" w:hAnsi="Arial"/>
        </w:rPr>
        <w:t xml:space="preserve"> Comer de manera consciente y moderada previene el exceso de calorías y favorece la digestión.</w:t>
      </w:r>
    </w:p>
    <w:p w14:paraId="14751452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ncrementar la ingesta de frutas y verduras:</w:t>
      </w:r>
      <w:r>
        <w:rPr>
          <w:rFonts w:ascii="Arial" w:hAnsi="Arial"/>
        </w:rPr>
        <w:t xml:space="preserve"> Incorporarlas en cada comida para aprovechar sus beneficios.</w:t>
      </w:r>
    </w:p>
    <w:p w14:paraId="6A995019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Reducir el consumo de bebidas azucaradas y alcohol:</w:t>
      </w:r>
      <w:r>
        <w:rPr>
          <w:rFonts w:ascii="Arial" w:hAnsi="Arial"/>
        </w:rPr>
        <w:t xml:space="preserve"> Optar preferiblemente por agua, infusiones o jugos naturales sin azúcar añadida.</w:t>
      </w:r>
    </w:p>
    <w:p w14:paraId="16A2C5C5" w14:textId="77777777" w:rsidR="0017316E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Realizar actividad física regularmente:</w:t>
      </w:r>
      <w:r>
        <w:rPr>
          <w:rFonts w:ascii="Arial" w:hAnsi="Arial"/>
        </w:rPr>
        <w:t xml:space="preserve"> Aunque no es un alimento, la actividad física complementa una dieta saludable y mejora la salud integral.</w:t>
      </w:r>
    </w:p>
    <w:p w14:paraId="7D89E59D" w14:textId="77777777" w:rsidR="0017316E" w:rsidRDefault="00000000">
      <w:pPr>
        <w:pStyle w:val="Ttulo2"/>
      </w:pPr>
      <w:bookmarkStart w:id="5" w:name="importancia-de-la-educación-nutricional"/>
      <w:bookmarkEnd w:id="4"/>
      <w:r>
        <w:rPr>
          <w:rFonts w:ascii="Arial" w:hAnsi="Arial"/>
          <w:sz w:val="40"/>
        </w:rPr>
        <w:t>Importancia de la educación nutricional</w:t>
      </w:r>
    </w:p>
    <w:p w14:paraId="2E3AAA14" w14:textId="77777777" w:rsidR="0017316E" w:rsidRDefault="00000000">
      <w:pPr>
        <w:pStyle w:val="FirstParagraph"/>
      </w:pPr>
      <w:r>
        <w:rPr>
          <w:rFonts w:ascii="Arial" w:hAnsi="Arial"/>
        </w:rPr>
        <w:t xml:space="preserve">La educación en nutrición es fundamental para que las personas tomen decisiones informadas sobre su alimentación. Comprender los beneficios de ciertos alimentos </w:t>
      </w:r>
      <w:r>
        <w:rPr>
          <w:rFonts w:ascii="Arial" w:hAnsi="Arial"/>
        </w:rPr>
        <w:lastRenderedPageBreak/>
        <w:t>y los riesgos de una dieta inadecuada permite prevenir problemas de salud y fomentar hábitos duraderos. Escuelas, familias y profesionales de la salud desempeñan un papel crucial en este proceso.</w:t>
      </w:r>
    </w:p>
    <w:p w14:paraId="1B9B866D" w14:textId="77777777" w:rsidR="0017316E" w:rsidRDefault="00000000">
      <w:pPr>
        <w:pStyle w:val="Ttulo2"/>
      </w:pPr>
      <w:bookmarkStart w:id="6" w:name="conclusión"/>
      <w:bookmarkEnd w:id="5"/>
      <w:r>
        <w:rPr>
          <w:rFonts w:ascii="Arial" w:hAnsi="Arial"/>
          <w:sz w:val="40"/>
        </w:rPr>
        <w:t>Conclusión</w:t>
      </w:r>
    </w:p>
    <w:p w14:paraId="3880D02D" w14:textId="77777777" w:rsidR="0017316E" w:rsidRDefault="00000000">
      <w:pPr>
        <w:pStyle w:val="FirstParagraph"/>
      </w:pPr>
      <w:r>
        <w:rPr>
          <w:rFonts w:ascii="Arial" w:hAnsi="Arial"/>
        </w:rPr>
        <w:t>Una alimentación saludable es una inversión en nuestro bienestar a corto y largo plazo. Adoptar una dieta equilibrada no solo mejora nuestra salud física, sino que también tiene efectos positivos en nuestro estado emocional y calidad de vida. La combinación de una buena alimentación con ejercicio físico y hábitos de vida saludables es la base para una vida plena y activa.</w:t>
      </w:r>
    </w:p>
    <w:p w14:paraId="40BF1A40" w14:textId="77777777" w:rsidR="0017316E" w:rsidRDefault="00000000">
      <w:pPr>
        <w:pStyle w:val="Textoindependiente"/>
      </w:pPr>
      <w:r>
        <w:rPr>
          <w:rFonts w:ascii="Arial" w:hAnsi="Arial"/>
        </w:rPr>
        <w:t>Por lo tanto, es importante prestar atención a lo que comemos y cómo lo hacemos, fomentando un estilo de vida que promueva la salud y prevenga enfermedades. Hacer pequeños cambios en nuestra dieta diaria puede marcar una gran diferencia en nuestro futuro.</w:t>
      </w:r>
      <w:bookmarkEnd w:id="0"/>
      <w:bookmarkEnd w:id="6"/>
    </w:p>
    <w:sectPr w:rsidR="0017316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F49C7" w14:textId="77777777" w:rsidR="00A732FC" w:rsidRDefault="00A732FC">
      <w:pPr>
        <w:spacing w:after="0"/>
      </w:pPr>
      <w:r>
        <w:separator/>
      </w:r>
    </w:p>
  </w:endnote>
  <w:endnote w:type="continuationSeparator" w:id="0">
    <w:p w14:paraId="4FB2E7C3" w14:textId="77777777" w:rsidR="00A732FC" w:rsidRDefault="00A73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0D961" w14:textId="77777777" w:rsidR="00A732FC" w:rsidRDefault="00A732FC">
      <w:r>
        <w:separator/>
      </w:r>
    </w:p>
  </w:footnote>
  <w:footnote w:type="continuationSeparator" w:id="0">
    <w:p w14:paraId="13E81846" w14:textId="77777777" w:rsidR="00A732FC" w:rsidRDefault="00A73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5CA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B8CE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5181C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752966240">
    <w:abstractNumId w:val="0"/>
  </w:num>
  <w:num w:numId="2" w16cid:durableId="1073041760">
    <w:abstractNumId w:val="1"/>
  </w:num>
  <w:num w:numId="3" w16cid:durableId="1633283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3314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316E"/>
    <w:rsid w:val="0017316E"/>
    <w:rsid w:val="00441C51"/>
    <w:rsid w:val="004E1FC9"/>
    <w:rsid w:val="00A732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B1A264"/>
  <w15:docId w15:val="{468F859B-110A-4F10-BC62-CD79CF62B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68</Words>
  <Characters>4228</Characters>
  <Application>Microsoft Office Word</Application>
  <DocSecurity>0</DocSecurity>
  <Lines>35</Lines>
  <Paragraphs>9</Paragraphs>
  <ScaleCrop>false</ScaleCrop>
  <Company/>
  <LinksUpToDate>false</LinksUpToDate>
  <CharactersWithSpaces>4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Importancia de la Alimentación Saludable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5:48:00Z</dcterms:modified>
</cp:coreProperties>
</file>